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725ED" w14:textId="77777777" w:rsidR="00382983" w:rsidRPr="0060115B" w:rsidRDefault="00382983" w:rsidP="00C431F2">
      <w:pPr>
        <w:jc w:val="center"/>
        <w:rPr>
          <w:b/>
          <w:bCs/>
          <w:sz w:val="28"/>
          <w:szCs w:val="28"/>
        </w:rPr>
      </w:pPr>
      <w:r w:rsidRPr="0060115B">
        <w:rPr>
          <w:b/>
          <w:bCs/>
          <w:sz w:val="28"/>
          <w:szCs w:val="28"/>
        </w:rPr>
        <w:t xml:space="preserve">Daily Attendance Report (April 23, 2025</w:t>
      </w:r>
      <w:proofErr w:type="spellStart"/>
      <w:r w:rsidRPr="0060115B">
        <w:rPr>
          <w:b/>
          <w:bCs/>
          <w:sz w:val="28"/>
          <w:szCs w:val="28"/>
        </w:rPr>
        <w:t/>
      </w:r>
      <w:proofErr w:type="spellEnd"/>
      <w:r w:rsidRPr="0060115B">
        <w:rPr>
          <w:b/>
          <w:bCs/>
          <w:sz w:val="28"/>
          <w:szCs w:val="28"/>
        </w:rPr>
        <w:t xml:space="preserve">) – Course: BSIT</w:t>
      </w:r>
      <w:proofErr w:type="spellStart"/>
      <w:r w:rsidRPr="0060115B">
        <w:rPr>
          <w:b/>
          <w:bCs/>
          <w:sz w:val="28"/>
          <w:szCs w:val="28"/>
        </w:rPr>
        <w:t/>
      </w:r>
      <w:proofErr w:type="spellEnd"/>
      <w:r w:rsidRPr="0060115B">
        <w:rPr>
          <w:b/>
          <w:bCs/>
          <w:sz w:val="28"/>
          <w:szCs w:val="28"/>
        </w:rPr>
        <w:t/>
      </w:r>
    </w:p>
    <w:p w14:paraId="08B5B4D0" w14:textId="1853B51E" w:rsidR="009C3BB6" w:rsidRDefault="009C3BB6" w:rsidP="00382983"/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564"/>
        <w:gridCol w:w="1826"/>
        <w:gridCol w:w="3303"/>
        <w:gridCol w:w="2565"/>
        <w:gridCol w:w="2565"/>
        <w:gridCol w:w="2565"/>
      </w:tblGrid>
      <w:tr w:rsidR="003341C1" w14:paraId="77C5C2E6" w14:textId="77777777" w:rsidTr="00910F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  <w:vAlign w:val="center"/>
          </w:tcPr>
          <w:p w14:paraId="5E925F04" w14:textId="5848CA81" w:rsidR="003341C1" w:rsidRPr="00910FAD" w:rsidRDefault="009B5C0C" w:rsidP="00910FAD">
            <w:pPr>
              <w:jc w:val="center"/>
            </w:pPr>
            <w:r w:rsidRPr="00910FAD">
              <w:t>Instructor Name</w:t>
            </w:r>
          </w:p>
        </w:tc>
        <w:tc>
          <w:tcPr>
            <w:tcW w:w="1826" w:type="dxa"/>
            <w:vAlign w:val="center"/>
          </w:tcPr>
          <w:p w14:paraId="30540D26" w14:textId="6A9399E4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Course Code</w:t>
            </w:r>
          </w:p>
        </w:tc>
        <w:tc>
          <w:tcPr>
            <w:tcW w:w="3303" w:type="dxa"/>
            <w:vAlign w:val="center"/>
          </w:tcPr>
          <w:p w14:paraId="2389257A" w14:textId="73C9C2C8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Course Title</w:t>
            </w:r>
          </w:p>
        </w:tc>
        <w:tc>
          <w:tcPr>
            <w:tcW w:w="2565" w:type="dxa"/>
            <w:vAlign w:val="center"/>
          </w:tcPr>
          <w:p w14:paraId="5F6F7569" w14:textId="05ECBDFD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Status</w:t>
            </w:r>
          </w:p>
        </w:tc>
        <w:tc>
          <w:tcPr>
            <w:tcW w:w="2565" w:type="dxa"/>
            <w:vAlign w:val="center"/>
          </w:tcPr>
          <w:p w14:paraId="51F830E8" w14:textId="3A1F1763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Time In &amp; Time Out</w:t>
            </w:r>
          </w:p>
        </w:tc>
        <w:tc>
          <w:tcPr>
            <w:tcW w:w="2565" w:type="dxa"/>
            <w:vAlign w:val="center"/>
          </w:tcPr>
          <w:p w14:paraId="39792679" w14:textId="0F680D35" w:rsidR="003341C1" w:rsidRPr="00910FAD" w:rsidRDefault="0004276E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Room</w:t>
            </w:r>
          </w:p>
        </w:tc>
      </w:tr>
      <w:tr w:rsidR="003341C1" w14:paraId="16C86524" w14:textId="77777777" w:rsidTr="00910FAD">
        <w:trPr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  <w:vAlign w:val="center"/>
          </w:tcPr>
          <w:p w14:paraId="7CCBFB88" w14:textId="46FC25B2" w:rsidR="003341C1" w:rsidRPr="00910FAD" w:rsidRDefault="00584653" w:rsidP="00910FAD">
            <w:pPr>
              <w:jc w:val="center"/>
              <w:rPr>
                <w:b w:val="0"/>
                <w:bCs w:val="0"/>
              </w:rPr>
            </w:pPr>
            <w:r w:rsidRPr="00910FAD">
              <w:rPr>
                <w:b w:val="0"/>
                <w:bCs w:val="0"/>
              </w:rPr>
              <w:t/>
            </w:r>
            <w:proofErr w:type="gramStart"/>
            <w:r w:rsidRPr="00910FAD">
              <w:rPr>
                <w:b w:val="0"/>
                <w:bCs w:val="0"/>
              </w:rPr>
              <w:t/>
            </w:r>
            <w:r w:rsidR="00A60046" w:rsidRPr="00910FAD">
              <w:rPr>
                <w:b w:val="0"/>
                <w:bCs w:val="0"/>
              </w:rPr>
              <w:t xml:space="preserve">Marc Lester Acunin</w:t>
            </w:r>
            <w:proofErr w:type="gramEnd"/>
            <w:r w:rsidR="00A60046" w:rsidRPr="00910FAD">
              <w:rPr>
                <w:b w:val="0"/>
                <w:bCs w:val="0"/>
              </w:rPr>
              <w:t/>
            </w:r>
          </w:p>
        </w:tc>
        <w:tc>
          <w:tcPr>
            <w:tcW w:w="1826" w:type="dxa"/>
            <w:vAlign w:val="center"/>
          </w:tcPr>
          <w:p w14:paraId="387D9B8D" w14:textId="1FACA469" w:rsidR="003341C1" w:rsidRDefault="00A60046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046">
              <w:t xml:space="preserve">IT 102</w:t>
            </w:r>
            <w:proofErr w:type="spellStart"/>
            <w:r w:rsidRPr="00A60046">
              <w:t/>
            </w:r>
            <w:proofErr w:type="spellEnd"/>
            <w:r w:rsidRPr="00A60046">
              <w:t/>
            </w:r>
          </w:p>
        </w:tc>
        <w:tc>
          <w:tcPr>
            <w:tcW w:w="3303" w:type="dxa"/>
            <w:vAlign w:val="center"/>
          </w:tcPr>
          <w:p w14:paraId="45C52F89" w14:textId="592FA4D8" w:rsidR="003341C1" w:rsidRDefault="00F259E8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E8">
              <w:t xml:space="preserve">Computer Programming 2</w:t>
            </w:r>
            <w:proofErr w:type="spellStart"/>
            <w:r w:rsidRPr="00F259E8">
              <w:t/>
            </w:r>
            <w:proofErr w:type="spellEnd"/>
            <w:r w:rsidRPr="00F259E8">
              <w:t/>
            </w:r>
          </w:p>
        </w:tc>
        <w:tc>
          <w:tcPr>
            <w:tcW w:w="2565" w:type="dxa"/>
            <w:vAlign w:val="center"/>
          </w:tcPr>
          <w:p w14:paraId="38BD8744" w14:textId="0CDEA25D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present</w:t>
            </w:r>
          </w:p>
        </w:tc>
        <w:tc>
          <w:tcPr>
            <w:tcW w:w="2565" w:type="dxa"/>
            <w:vAlign w:val="center"/>
          </w:tcPr>
          <w:p w14:paraId="59FB1624" w14:textId="2326450F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9:00 / 10:00</w:t>
            </w:r>
            <w:proofErr w:type="spellStart"/>
            <w:r w:rsidRPr="0030526C">
              <w:t/>
            </w:r>
            <w:proofErr w:type="spellEnd"/>
            <w:r w:rsidRPr="0030526C">
              <w:t/>
            </w:r>
          </w:p>
        </w:tc>
        <w:tc>
          <w:tcPr>
            <w:tcW w:w="2565" w:type="dxa"/>
            <w:vAlign w:val="center"/>
          </w:tcPr>
          <w:p w14:paraId="108D4623" w14:textId="7A027DF8" w:rsidR="00261637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Lab 1</w:t>
            </w:r>
            <w:r w:rsidR="00584653" w:rsidRPr="00051411">
              <w:t/>
            </w:r>
          </w:p>
        </w:tc>
      </w:tr>
      <w:tr w:rsidR="003341C1" w14:paraId="16C86524" w14:textId="77777777" w:rsidTr="00910FAD">
        <w:trPr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  <w:vAlign w:val="center"/>
          </w:tcPr>
          <w:p w14:paraId="7CCBFB88" w14:textId="46FC25B2" w:rsidR="003341C1" w:rsidRPr="00910FAD" w:rsidRDefault="00584653" w:rsidP="00910FAD">
            <w:pPr>
              <w:jc w:val="center"/>
              <w:rPr>
                <w:b w:val="0"/>
                <w:bCs w:val="0"/>
              </w:rPr>
            </w:pPr>
            <w:r w:rsidRPr="00910FAD">
              <w:rPr>
                <w:b w:val="0"/>
                <w:bCs w:val="0"/>
              </w:rPr>
              <w:t/>
            </w:r>
            <w:proofErr w:type="gramStart"/>
            <w:r w:rsidRPr="00910FAD">
              <w:rPr>
                <w:b w:val="0"/>
                <w:bCs w:val="0"/>
              </w:rPr>
              <w:t/>
            </w:r>
            <w:r w:rsidR="00A60046" w:rsidRPr="00910FAD">
              <w:rPr>
                <w:b w:val="0"/>
                <w:bCs w:val="0"/>
              </w:rPr>
              <w:t xml:space="preserve">Marc Lester Acunin</w:t>
            </w:r>
            <w:proofErr w:type="gramEnd"/>
            <w:r w:rsidR="00A60046" w:rsidRPr="00910FAD">
              <w:rPr>
                <w:b w:val="0"/>
                <w:bCs w:val="0"/>
              </w:rPr>
              <w:t/>
            </w:r>
          </w:p>
        </w:tc>
        <w:tc>
          <w:tcPr>
            <w:tcW w:w="1826" w:type="dxa"/>
            <w:vAlign w:val="center"/>
          </w:tcPr>
          <w:p w14:paraId="387D9B8D" w14:textId="1FACA469" w:rsidR="003341C1" w:rsidRDefault="00A60046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046">
              <w:t xml:space="preserve">IT 103</w:t>
            </w:r>
            <w:proofErr w:type="spellStart"/>
            <w:r w:rsidRPr="00A60046">
              <w:t/>
            </w:r>
            <w:proofErr w:type="spellEnd"/>
            <w:r w:rsidRPr="00A60046">
              <w:t/>
            </w:r>
          </w:p>
        </w:tc>
        <w:tc>
          <w:tcPr>
            <w:tcW w:w="3303" w:type="dxa"/>
            <w:vAlign w:val="center"/>
          </w:tcPr>
          <w:p w14:paraId="45C52F89" w14:textId="592FA4D8" w:rsidR="003341C1" w:rsidRDefault="00F259E8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E8">
              <w:t xml:space="preserve">Data Structures and Algorithms</w:t>
            </w:r>
            <w:proofErr w:type="spellStart"/>
            <w:r w:rsidRPr="00F259E8">
              <w:t/>
            </w:r>
            <w:proofErr w:type="spellEnd"/>
            <w:r w:rsidRPr="00F259E8">
              <w:t/>
            </w:r>
          </w:p>
        </w:tc>
        <w:tc>
          <w:tcPr>
            <w:tcW w:w="2565" w:type="dxa"/>
            <w:vAlign w:val="center"/>
          </w:tcPr>
          <w:p w14:paraId="38BD8744" w14:textId="0CDEA25D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late</w:t>
            </w:r>
          </w:p>
        </w:tc>
        <w:tc>
          <w:tcPr>
            <w:tcW w:w="2565" w:type="dxa"/>
            <w:vAlign w:val="center"/>
          </w:tcPr>
          <w:p w14:paraId="59FB1624" w14:textId="2326450F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11:10 / 12:00</w:t>
            </w:r>
            <w:proofErr w:type="spellStart"/>
            <w:r w:rsidRPr="0030526C">
              <w:t/>
            </w:r>
            <w:proofErr w:type="spellEnd"/>
            <w:r w:rsidRPr="0030526C">
              <w:t/>
            </w:r>
          </w:p>
        </w:tc>
        <w:tc>
          <w:tcPr>
            <w:tcW w:w="2565" w:type="dxa"/>
            <w:vAlign w:val="center"/>
          </w:tcPr>
          <w:p w14:paraId="108D4623" w14:textId="7A027DF8" w:rsidR="00261637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Lab 2</w:t>
            </w:r>
            <w:r w:rsidR="00584653" w:rsidRPr="00051411">
              <w:t/>
            </w:r>
          </w:p>
        </w:tc>
      </w:tr>
      <w:tr w:rsidR="003341C1" w14:paraId="16C86524" w14:textId="77777777" w:rsidTr="00910FAD">
        <w:trPr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  <w:vAlign w:val="center"/>
          </w:tcPr>
          <w:p w14:paraId="7CCBFB88" w14:textId="46FC25B2" w:rsidR="003341C1" w:rsidRPr="00910FAD" w:rsidRDefault="00584653" w:rsidP="00910FAD">
            <w:pPr>
              <w:jc w:val="center"/>
              <w:rPr>
                <w:b w:val="0"/>
                <w:bCs w:val="0"/>
              </w:rPr>
            </w:pPr>
            <w:r w:rsidRPr="00910FAD">
              <w:rPr>
                <w:b w:val="0"/>
                <w:bCs w:val="0"/>
              </w:rPr>
              <w:t/>
            </w:r>
            <w:proofErr w:type="gramStart"/>
            <w:r w:rsidRPr="00910FAD">
              <w:rPr>
                <w:b w:val="0"/>
                <w:bCs w:val="0"/>
              </w:rPr>
              <w:t/>
            </w:r>
            <w:r w:rsidR="00A60046" w:rsidRPr="00910FAD">
              <w:rPr>
                <w:b w:val="0"/>
                <w:bCs w:val="0"/>
              </w:rPr>
              <w:t xml:space="preserve">Mark Quibral</w:t>
            </w:r>
            <w:proofErr w:type="gramEnd"/>
            <w:r w:rsidR="00A60046" w:rsidRPr="00910FAD">
              <w:rPr>
                <w:b w:val="0"/>
                <w:bCs w:val="0"/>
              </w:rPr>
              <w:t/>
            </w:r>
          </w:p>
        </w:tc>
        <w:tc>
          <w:tcPr>
            <w:tcW w:w="1826" w:type="dxa"/>
            <w:vAlign w:val="center"/>
          </w:tcPr>
          <w:p w14:paraId="387D9B8D" w14:textId="1FACA469" w:rsidR="003341C1" w:rsidRDefault="00A60046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046">
              <w:t xml:space="preserve">IT 104</w:t>
            </w:r>
            <w:proofErr w:type="spellStart"/>
            <w:r w:rsidRPr="00A60046">
              <w:t/>
            </w:r>
            <w:proofErr w:type="spellEnd"/>
            <w:r w:rsidRPr="00A60046">
              <w:t/>
            </w:r>
          </w:p>
        </w:tc>
        <w:tc>
          <w:tcPr>
            <w:tcW w:w="3303" w:type="dxa"/>
            <w:vAlign w:val="center"/>
          </w:tcPr>
          <w:p w14:paraId="45C52F89" w14:textId="592FA4D8" w:rsidR="003341C1" w:rsidRDefault="00F259E8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E8">
              <w:t xml:space="preserve">System Analysis and Design</w:t>
            </w:r>
            <w:proofErr w:type="spellStart"/>
            <w:r w:rsidRPr="00F259E8">
              <w:t/>
            </w:r>
            <w:proofErr w:type="spellEnd"/>
            <w:r w:rsidRPr="00F259E8">
              <w:t/>
            </w:r>
          </w:p>
        </w:tc>
        <w:tc>
          <w:tcPr>
            <w:tcW w:w="2565" w:type="dxa"/>
            <w:vAlign w:val="center"/>
          </w:tcPr>
          <w:p w14:paraId="38BD8744" w14:textId="0CDEA25D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present</w:t>
            </w:r>
          </w:p>
        </w:tc>
        <w:tc>
          <w:tcPr>
            <w:tcW w:w="2565" w:type="dxa"/>
            <w:vAlign w:val="center"/>
          </w:tcPr>
          <w:p w14:paraId="59FB1624" w14:textId="2326450F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- / -</w:t>
            </w:r>
            <w:proofErr w:type="spellStart"/>
            <w:r w:rsidRPr="0030526C">
              <w:t/>
            </w:r>
            <w:proofErr w:type="spellEnd"/>
            <w:r w:rsidRPr="0030526C">
              <w:t/>
            </w:r>
          </w:p>
        </w:tc>
        <w:tc>
          <w:tcPr>
            <w:tcW w:w="2565" w:type="dxa"/>
            <w:vAlign w:val="center"/>
          </w:tcPr>
          <w:p w14:paraId="108D4623" w14:textId="7A027DF8" w:rsidR="00261637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Lab 1</w:t>
            </w:r>
            <w:r w:rsidR="00584653" w:rsidRPr="00051411">
              <w:t/>
            </w:r>
          </w:p>
        </w:tc>
      </w:tr>
    </w:tbl>
    <w:p w14:paraId="4DC91CC0" w14:textId="77777777" w:rsidR="007D5944" w:rsidRPr="00F07BCF" w:rsidRDefault="007D5944" w:rsidP="00382983"/>
    <w:sectPr w:rsidR="007D5944" w:rsidRPr="00F07BCF" w:rsidSect="0005242B">
      <w:headerReference w:type="default" r:id="rId6"/>
      <w:footerReference w:type="default" r:id="rId7"/>
      <w:pgSz w:w="16838" w:h="11906" w:orient="landscape" w:code="9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341C4" w14:textId="77777777" w:rsidR="00736FDB" w:rsidRDefault="00736FDB" w:rsidP="0005242B">
      <w:r>
        <w:separator/>
      </w:r>
    </w:p>
  </w:endnote>
  <w:endnote w:type="continuationSeparator" w:id="0">
    <w:p w14:paraId="6C8FD430" w14:textId="77777777" w:rsidR="00736FDB" w:rsidRDefault="00736FDB" w:rsidP="00052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402" w:type="dxa"/>
      <w:tblLook w:val="04A0" w:firstRow="1" w:lastRow="0" w:firstColumn="1" w:lastColumn="0" w:noHBand="0" w:noVBand="1"/>
    </w:tblPr>
    <w:tblGrid>
      <w:gridCol w:w="7701"/>
      <w:gridCol w:w="7701"/>
    </w:tblGrid>
    <w:tr w:rsidR="0005242B" w:rsidRPr="0074409E" w14:paraId="6800DADE" w14:textId="77777777" w:rsidTr="00406B4E">
      <w:trPr>
        <w:trHeight w:val="72"/>
      </w:trPr>
      <w:tc>
        <w:tcPr>
          <w:tcW w:w="7701" w:type="dxa"/>
          <w:shd w:val="clear" w:color="auto" w:fill="auto"/>
        </w:tcPr>
        <w:p w14:paraId="32AF8BC7" w14:textId="77777777" w:rsidR="0005242B" w:rsidRPr="00406B4E" w:rsidRDefault="0005242B" w:rsidP="0005242B">
          <w:pPr>
            <w:pStyle w:val="Footer"/>
            <w:rPr>
              <w:rFonts w:ascii="Arial" w:hAnsi="Arial" w:cs="Arial"/>
              <w:b/>
              <w:sz w:val="16"/>
              <w:szCs w:val="16"/>
            </w:rPr>
          </w:pPr>
          <w:r w:rsidRPr="00406B4E">
            <w:rPr>
              <w:rFonts w:ascii="Arial" w:hAnsi="Arial" w:cs="Arial"/>
              <w:b/>
              <w:sz w:val="16"/>
              <w:szCs w:val="16"/>
            </w:rPr>
            <w:t>CNSC-OP-VPA-01F4</w:t>
          </w:r>
        </w:p>
      </w:tc>
      <w:tc>
        <w:tcPr>
          <w:tcW w:w="7701" w:type="dxa"/>
          <w:shd w:val="clear" w:color="auto" w:fill="auto"/>
        </w:tcPr>
        <w:p w14:paraId="139220CC" w14:textId="77777777" w:rsidR="0005242B" w:rsidRPr="00406B4E" w:rsidRDefault="0005242B" w:rsidP="00406B4E">
          <w:pPr>
            <w:pStyle w:val="Header"/>
            <w:jc w:val="right"/>
            <w:rPr>
              <w:rFonts w:ascii="Arial" w:hAnsi="Arial" w:cs="Arial"/>
              <w:sz w:val="16"/>
              <w:szCs w:val="16"/>
            </w:rPr>
          </w:pPr>
          <w:r w:rsidRPr="00406B4E">
            <w:rPr>
              <w:rFonts w:ascii="Arial" w:hAnsi="Arial" w:cs="Arial"/>
              <w:sz w:val="16"/>
              <w:szCs w:val="16"/>
            </w:rPr>
            <w:t xml:space="preserve">Page 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begin"/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instrText xml:space="preserve"> PAGE </w:instrTex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separate"/>
          </w:r>
          <w:r w:rsidR="00D574C7">
            <w:rPr>
              <w:rFonts w:ascii="Arial" w:hAnsi="Arial" w:cs="Arial"/>
              <w:b/>
              <w:bCs/>
              <w:noProof/>
              <w:sz w:val="16"/>
              <w:szCs w:val="16"/>
            </w:rPr>
            <w:t>1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end"/>
          </w:r>
          <w:r w:rsidRPr="00406B4E">
            <w:rPr>
              <w:rFonts w:ascii="Arial" w:hAnsi="Arial" w:cs="Arial"/>
              <w:sz w:val="16"/>
              <w:szCs w:val="16"/>
            </w:rPr>
            <w:t xml:space="preserve"> of 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begin"/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instrText xml:space="preserve"> NUMPAGES  </w:instrTex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separate"/>
          </w:r>
          <w:r w:rsidR="00D574C7">
            <w:rPr>
              <w:rFonts w:ascii="Arial" w:hAnsi="Arial" w:cs="Arial"/>
              <w:b/>
              <w:bCs/>
              <w:noProof/>
              <w:sz w:val="16"/>
              <w:szCs w:val="16"/>
            </w:rPr>
            <w:t>1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end"/>
          </w:r>
        </w:p>
      </w:tc>
    </w:tr>
    <w:tr w:rsidR="0005242B" w:rsidRPr="0074409E" w14:paraId="7C901A88" w14:textId="77777777" w:rsidTr="00406B4E">
      <w:trPr>
        <w:trHeight w:val="91"/>
      </w:trPr>
      <w:tc>
        <w:tcPr>
          <w:tcW w:w="7701" w:type="dxa"/>
          <w:shd w:val="clear" w:color="auto" w:fill="auto"/>
        </w:tcPr>
        <w:p w14:paraId="03D96FA9" w14:textId="77777777" w:rsidR="0005242B" w:rsidRPr="00406B4E" w:rsidRDefault="0005242B" w:rsidP="00406B4E">
          <w:pPr>
            <w:pStyle w:val="Footer"/>
            <w:tabs>
              <w:tab w:val="clear" w:pos="4680"/>
              <w:tab w:val="clear" w:pos="9360"/>
              <w:tab w:val="left" w:pos="1553"/>
            </w:tabs>
            <w:rPr>
              <w:rFonts w:ascii="Arial" w:hAnsi="Arial" w:cs="Arial"/>
              <w:sz w:val="16"/>
              <w:szCs w:val="16"/>
            </w:rPr>
          </w:pPr>
          <w:r w:rsidRPr="00406B4E">
            <w:rPr>
              <w:rFonts w:ascii="Arial" w:hAnsi="Arial" w:cs="Arial"/>
              <w:sz w:val="16"/>
              <w:szCs w:val="16"/>
            </w:rPr>
            <w:t xml:space="preserve">Revision: </w:t>
          </w:r>
          <w:r w:rsidRPr="00406B4E">
            <w:rPr>
              <w:rFonts w:ascii="Arial" w:hAnsi="Arial" w:cs="Arial"/>
              <w:b/>
              <w:sz w:val="16"/>
              <w:szCs w:val="16"/>
            </w:rPr>
            <w:t>0</w:t>
          </w:r>
          <w:r w:rsidRPr="00406B4E">
            <w:rPr>
              <w:rFonts w:ascii="Arial" w:hAnsi="Arial" w:cs="Arial"/>
              <w:b/>
              <w:sz w:val="16"/>
              <w:szCs w:val="16"/>
            </w:rPr>
            <w:tab/>
          </w:r>
        </w:p>
      </w:tc>
      <w:tc>
        <w:tcPr>
          <w:tcW w:w="7701" w:type="dxa"/>
          <w:shd w:val="clear" w:color="auto" w:fill="auto"/>
        </w:tcPr>
        <w:p w14:paraId="479D6748" w14:textId="77777777" w:rsidR="0005242B" w:rsidRPr="00406B4E" w:rsidRDefault="0005242B" w:rsidP="0005242B">
          <w:pPr>
            <w:pStyle w:val="Footer"/>
            <w:rPr>
              <w:rFonts w:ascii="Arial" w:hAnsi="Arial" w:cs="Arial"/>
              <w:sz w:val="16"/>
              <w:szCs w:val="16"/>
            </w:rPr>
          </w:pPr>
        </w:p>
      </w:tc>
    </w:tr>
  </w:tbl>
  <w:p w14:paraId="3F56CA65" w14:textId="77777777" w:rsidR="0005242B" w:rsidRDefault="00052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4E12AA" w14:textId="77777777" w:rsidR="00736FDB" w:rsidRDefault="00736FDB" w:rsidP="0005242B">
      <w:r>
        <w:separator/>
      </w:r>
    </w:p>
  </w:footnote>
  <w:footnote w:type="continuationSeparator" w:id="0">
    <w:p w14:paraId="224DED5B" w14:textId="77777777" w:rsidR="00736FDB" w:rsidRDefault="00736FDB" w:rsidP="000524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1645" w:type="dxa"/>
      <w:tblInd w:w="-270" w:type="dxa"/>
      <w:tblLook w:val="04A0" w:firstRow="1" w:lastRow="0" w:firstColumn="1" w:lastColumn="0" w:noHBand="0" w:noVBand="1"/>
    </w:tblPr>
    <w:tblGrid>
      <w:gridCol w:w="11645"/>
    </w:tblGrid>
    <w:tr w:rsidR="0005242B" w14:paraId="772C83DD" w14:textId="77777777" w:rsidTr="00406B4E">
      <w:trPr>
        <w:trHeight w:val="1846"/>
      </w:trPr>
      <w:tc>
        <w:tcPr>
          <w:tcW w:w="11645" w:type="dxa"/>
          <w:shd w:val="clear" w:color="auto" w:fill="auto"/>
        </w:tcPr>
        <w:p w14:paraId="1812382D" w14:textId="2EAE31B5" w:rsidR="0005242B" w:rsidRDefault="00AB6FE6" w:rsidP="0005242B">
          <w:bookmarkStart w:id="0" w:name="_Hlk517895093"/>
          <w:r>
            <w:rPr>
              <w:noProof/>
            </w:rPr>
            <w:drawing>
              <wp:anchor distT="0" distB="0" distL="114300" distR="114300" simplePos="0" relativeHeight="251655680" behindDoc="0" locked="0" layoutInCell="1" allowOverlap="1" wp14:anchorId="0C1AB4DC" wp14:editId="39E8AFD4">
                <wp:simplePos x="0" y="0"/>
                <wp:positionH relativeFrom="column">
                  <wp:posOffset>104775</wp:posOffset>
                </wp:positionH>
                <wp:positionV relativeFrom="paragraph">
                  <wp:posOffset>60325</wp:posOffset>
                </wp:positionV>
                <wp:extent cx="718820" cy="648970"/>
                <wp:effectExtent l="0" t="0" r="0" b="0"/>
                <wp:wrapNone/>
                <wp:docPr id="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8820" cy="64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59776" behindDoc="1" locked="0" layoutInCell="1" allowOverlap="1" wp14:anchorId="77991A69" wp14:editId="50D0E927">
                <wp:simplePos x="0" y="0"/>
                <wp:positionH relativeFrom="column">
                  <wp:posOffset>986155</wp:posOffset>
                </wp:positionH>
                <wp:positionV relativeFrom="paragraph">
                  <wp:posOffset>122555</wp:posOffset>
                </wp:positionV>
                <wp:extent cx="1589405" cy="586740"/>
                <wp:effectExtent l="0" t="0" r="0" b="0"/>
                <wp:wrapNone/>
                <wp:docPr id="5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9405" cy="58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5242B">
            <w:t xml:space="preserve">                                      </w:t>
          </w:r>
        </w:p>
        <w:p w14:paraId="0E01D3F1" w14:textId="47FCC371" w:rsidR="0005242B" w:rsidRDefault="00AB6FE6" w:rsidP="0005242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47971AB7" wp14:editId="351D8179">
                    <wp:simplePos x="0" y="0"/>
                    <wp:positionH relativeFrom="column">
                      <wp:posOffset>5972810</wp:posOffset>
                    </wp:positionH>
                    <wp:positionV relativeFrom="paragraph">
                      <wp:posOffset>74295</wp:posOffset>
                    </wp:positionV>
                    <wp:extent cx="4050030" cy="538480"/>
                    <wp:effectExtent l="0" t="0" r="0" b="0"/>
                    <wp:wrapNone/>
                    <wp:docPr id="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050030" cy="5384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9C205B" w14:textId="77777777" w:rsidR="0005242B" w:rsidRDefault="0005242B" w:rsidP="0005242B">
                                <w:pPr>
                                  <w:pStyle w:val="NoSpacing"/>
                                  <w:jc w:val="right"/>
                                  <w:rPr>
                                    <w:rFonts w:ascii="Verdana" w:hAnsi="Verdana" w:cs="Tahoma"/>
                                    <w:sz w:val="20"/>
                                  </w:rPr>
                                </w:pPr>
                                <w:r>
                                  <w:rPr>
                                    <w:rFonts w:ascii="Verdana" w:hAnsi="Verdana" w:cs="Tahoma"/>
                                    <w:sz w:val="20"/>
                                  </w:rPr>
                                  <w:t>Republic of the Philippines</w:t>
                                </w:r>
                              </w:p>
                              <w:p w14:paraId="3991EC32" w14:textId="77777777" w:rsidR="0005242B" w:rsidRDefault="0005242B" w:rsidP="0005242B">
                                <w:pPr>
                                  <w:pStyle w:val="NoSpacing"/>
                                  <w:jc w:val="right"/>
                                  <w:rPr>
                                    <w:rFonts w:ascii="Century Gothic" w:hAnsi="Century Gothic"/>
                                    <w:b/>
                                    <w:color w:val="80000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b/>
                                    <w:color w:val="800000"/>
                                    <w:sz w:val="28"/>
                                    <w:szCs w:val="28"/>
                                  </w:rPr>
                                  <w:t>CAMARINES NORTE STATE COLLEGE</w:t>
                                </w:r>
                              </w:p>
                              <w:p w14:paraId="2E1F094A" w14:textId="77777777" w:rsidR="0005242B" w:rsidRDefault="0005242B" w:rsidP="0005242B">
                                <w:pPr>
                                  <w:pStyle w:val="NoSpacing"/>
                                  <w:jc w:val="right"/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</w:pPr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 xml:space="preserve">F. </w:t>
                                </w:r>
                                <w:proofErr w:type="spellStart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>Pimentel</w:t>
                                </w:r>
                                <w:proofErr w:type="spellEnd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 xml:space="preserve"> Avenue, </w:t>
                                </w:r>
                                <w:proofErr w:type="spellStart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>Brgy</w:t>
                                </w:r>
                                <w:proofErr w:type="spellEnd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>. 2, Daet, Camarines Norte – 4600, Philippines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7971AB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470.3pt;margin-top:5.85pt;width:318.9pt;height:4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" filled="f" stroked="f" strokeweight=".5pt">
                    <v:textbox inset="0,0,0,0">
                      <w:txbxContent>
                        <w:p w14:paraId="0D9C205B" w14:textId="77777777" w:rsidR="0005242B" w:rsidRDefault="0005242B" w:rsidP="0005242B">
                          <w:pPr>
                            <w:pStyle w:val="NoSpacing"/>
                            <w:jc w:val="right"/>
                            <w:rPr>
                              <w:rFonts w:ascii="Verdana" w:hAnsi="Verdana" w:cs="Tahoma"/>
                              <w:sz w:val="20"/>
                            </w:rPr>
                          </w:pPr>
                          <w:r>
                            <w:rPr>
                              <w:rFonts w:ascii="Verdana" w:hAnsi="Verdana" w:cs="Tahoma"/>
                              <w:sz w:val="20"/>
                            </w:rPr>
                            <w:t>Republic of the Philippines</w:t>
                          </w:r>
                        </w:p>
                        <w:p w14:paraId="3991EC32" w14:textId="77777777" w:rsidR="0005242B" w:rsidRDefault="0005242B" w:rsidP="0005242B">
                          <w:pPr>
                            <w:pStyle w:val="NoSpacing"/>
                            <w:jc w:val="right"/>
                            <w:rPr>
                              <w:rFonts w:ascii="Century Gothic" w:hAnsi="Century Gothic"/>
                              <w:b/>
                              <w:color w:val="8000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800000"/>
                              <w:sz w:val="28"/>
                              <w:szCs w:val="28"/>
                            </w:rPr>
                            <w:t>CAMARINES NORTE STATE COLLEGE</w:t>
                          </w:r>
                        </w:p>
                        <w:p w14:paraId="2E1F094A" w14:textId="77777777" w:rsidR="0005242B" w:rsidRDefault="0005242B" w:rsidP="0005242B">
                          <w:pPr>
                            <w:pStyle w:val="NoSpacing"/>
                            <w:jc w:val="right"/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</w:pPr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 xml:space="preserve">F. </w:t>
                          </w:r>
                          <w:proofErr w:type="spellStart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>Pimentel</w:t>
                          </w:r>
                          <w:proofErr w:type="spellEnd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 xml:space="preserve"> Avenue, </w:t>
                          </w:r>
                          <w:proofErr w:type="spellStart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>Brgy</w:t>
                          </w:r>
                          <w:proofErr w:type="spellEnd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>. 2, Daet, Camarines Norte – 4600, Philippines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294967295" distB="4294967295" distL="114300" distR="114300" simplePos="0" relativeHeight="251656704" behindDoc="0" locked="0" layoutInCell="1" allowOverlap="1" wp14:anchorId="0AE8BFF7" wp14:editId="170A2DB9">
                    <wp:simplePos x="0" y="0"/>
                    <wp:positionH relativeFrom="column">
                      <wp:posOffset>26035</wp:posOffset>
                    </wp:positionH>
                    <wp:positionV relativeFrom="paragraph">
                      <wp:posOffset>624840</wp:posOffset>
                    </wp:positionV>
                    <wp:extent cx="10041890" cy="0"/>
                    <wp:effectExtent l="35560" t="33655" r="28575" b="33020"/>
                    <wp:wrapNone/>
                    <wp:docPr id="2051575743" name="Straight Connector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10041890" cy="0"/>
                            </a:xfrm>
                            <a:prstGeom prst="line">
                              <a:avLst/>
                            </a:prstGeom>
                            <a:noFill/>
                            <a:ln w="57150" cmpd="thinThick">
                              <a:solidFill>
                                <a:srgbClr val="8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26475122" id="Straight Connector 3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.05pt,49.2pt" to="792.75pt,4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" strokecolor="maroon" strokeweight="4.5pt">
                    <v:stroke linestyle="thinThick" joinstyle="miter"/>
                  </v:line>
                </w:pict>
              </mc:Fallback>
            </mc:AlternateContent>
          </w:r>
        </w:p>
      </w:tc>
      <w:bookmarkEnd w:id="0"/>
    </w:tr>
  </w:tbl>
  <w:p w14:paraId="01CBA1C9" w14:textId="5CD6974E" w:rsidR="0005242B" w:rsidRDefault="00AB6F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E192646" wp14:editId="09214812">
              <wp:simplePos x="0" y="0"/>
              <wp:positionH relativeFrom="column">
                <wp:posOffset>-431165</wp:posOffset>
              </wp:positionH>
              <wp:positionV relativeFrom="paragraph">
                <wp:posOffset>-462915</wp:posOffset>
              </wp:positionV>
              <wp:extent cx="10632440" cy="452755"/>
              <wp:effectExtent l="0" t="0" r="0" b="0"/>
              <wp:wrapNone/>
              <wp:docPr id="19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3244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9D84B" w14:textId="77777777" w:rsidR="0005242B" w:rsidRDefault="0005242B" w:rsidP="0005242B">
                          <w:pPr>
                            <w:pStyle w:val="Header"/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</w:pPr>
                        </w:p>
                        <w:tbl>
                          <w:tblPr>
                            <w:tblW w:w="6408" w:type="dxa"/>
                            <w:tblInd w:w="5220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6408"/>
                          </w:tblGrid>
                          <w:tr w:rsidR="0005242B" w14:paraId="2D8D7C7E" w14:textId="77777777" w:rsidTr="00D11186">
                            <w:trPr>
                              <w:trHeight w:val="331"/>
                            </w:trPr>
                            <w:tc>
                              <w:tcPr>
                                <w:tcW w:w="6408" w:type="dxa"/>
                                <w:shd w:val="clear" w:color="auto" w:fill="auto"/>
                              </w:tcPr>
                              <w:p w14:paraId="359B9AC6" w14:textId="77777777" w:rsidR="0005242B" w:rsidRPr="00406B4E" w:rsidRDefault="003D0C7B" w:rsidP="00406B4E">
                                <w:pPr>
                                  <w:pStyle w:val="Header"/>
                                  <w:jc w:val="center"/>
                                  <w:rPr>
                                    <w:rFonts w:ascii="Century Gothic" w:hAnsi="Century Gothic"/>
                                    <w:color w:val="800000"/>
                                    <w:sz w:val="24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color w:val="800000"/>
                                    <w:sz w:val="24"/>
                                  </w:rPr>
                                  <w:t>COLLEGE OF COMPUTING AND MULTIMEDIA STUDIES</w:t>
                                </w:r>
                              </w:p>
                            </w:tc>
                          </w:tr>
                        </w:tbl>
                        <w:p w14:paraId="27EDAA18" w14:textId="77777777" w:rsidR="0005242B" w:rsidRDefault="0005242B" w:rsidP="0005242B">
                          <w:pPr>
                            <w:pStyle w:val="Header"/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19264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7" type="#_x0000_t202" style="position:absolute;margin-left:-33.95pt;margin-top:-36.45pt;width:837.2pt;height:35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" filled="f" stroked="f" strokeweight=".5pt">
              <v:textbox inset="0,0,0,0">
                <w:txbxContent>
                  <w:p w14:paraId="5669D84B" w14:textId="77777777" w:rsidR="0005242B" w:rsidRDefault="0005242B" w:rsidP="0005242B">
                    <w:pPr>
                      <w:pStyle w:val="Header"/>
                      <w:rPr>
                        <w:rFonts w:ascii="Century Gothic" w:hAnsi="Century Gothic"/>
                        <w:color w:val="800000"/>
                        <w:sz w:val="24"/>
                      </w:rPr>
                    </w:pPr>
                  </w:p>
                  <w:tbl>
                    <w:tblPr>
                      <w:tblW w:w="6408" w:type="dxa"/>
                      <w:tblInd w:w="5220" w:type="dxa"/>
                      <w:tblLook w:val="04A0" w:firstRow="1" w:lastRow="0" w:firstColumn="1" w:lastColumn="0" w:noHBand="0" w:noVBand="1"/>
                    </w:tblPr>
                    <w:tblGrid>
                      <w:gridCol w:w="6408"/>
                    </w:tblGrid>
                    <w:tr w:rsidR="0005242B" w14:paraId="2D8D7C7E" w14:textId="77777777" w:rsidTr="00D11186">
                      <w:trPr>
                        <w:trHeight w:val="331"/>
                      </w:trPr>
                      <w:tc>
                        <w:tcPr>
                          <w:tcW w:w="6408" w:type="dxa"/>
                          <w:shd w:val="clear" w:color="auto" w:fill="auto"/>
                        </w:tcPr>
                        <w:p w14:paraId="359B9AC6" w14:textId="77777777" w:rsidR="0005242B" w:rsidRPr="00406B4E" w:rsidRDefault="003D0C7B" w:rsidP="00406B4E">
                          <w:pPr>
                            <w:pStyle w:val="Header"/>
                            <w:jc w:val="center"/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</w:pPr>
                          <w:r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  <w:t>COLLEGE OF COMPUTING AND MULTIMEDIA STUDIES</w:t>
                          </w:r>
                        </w:p>
                      </w:tc>
                    </w:tr>
                  </w:tbl>
                  <w:p w14:paraId="27EDAA18" w14:textId="77777777" w:rsidR="0005242B" w:rsidRDefault="0005242B" w:rsidP="0005242B">
                    <w:pPr>
                      <w:pStyle w:val="Header"/>
                      <w:rPr>
                        <w:rFonts w:ascii="Century Gothic" w:hAnsi="Century Gothic"/>
                        <w:color w:val="800000"/>
                        <w:sz w:val="24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zSxMDa3ANJGJko6SsGpxcWZ+XkgBWa1AMyioAcsAAAA"/>
  </w:docVars>
  <w:rsids>
    <w:rsidRoot w:val="00A56FBE"/>
    <w:rsid w:val="00005BAC"/>
    <w:rsid w:val="00027D82"/>
    <w:rsid w:val="00030993"/>
    <w:rsid w:val="0004276E"/>
    <w:rsid w:val="00045872"/>
    <w:rsid w:val="00051411"/>
    <w:rsid w:val="0005242B"/>
    <w:rsid w:val="00075BFF"/>
    <w:rsid w:val="000774B7"/>
    <w:rsid w:val="00093CDC"/>
    <w:rsid w:val="000A20A3"/>
    <w:rsid w:val="000A717E"/>
    <w:rsid w:val="000C0F9E"/>
    <w:rsid w:val="000C59BC"/>
    <w:rsid w:val="000C7EDD"/>
    <w:rsid w:val="000D5A13"/>
    <w:rsid w:val="000F1270"/>
    <w:rsid w:val="00104849"/>
    <w:rsid w:val="001063F3"/>
    <w:rsid w:val="00111652"/>
    <w:rsid w:val="00136D02"/>
    <w:rsid w:val="00151F8B"/>
    <w:rsid w:val="00152E05"/>
    <w:rsid w:val="001546F3"/>
    <w:rsid w:val="00161406"/>
    <w:rsid w:val="001621F6"/>
    <w:rsid w:val="00173134"/>
    <w:rsid w:val="001758AF"/>
    <w:rsid w:val="00194687"/>
    <w:rsid w:val="001A6E4B"/>
    <w:rsid w:val="001B27A3"/>
    <w:rsid w:val="001C6093"/>
    <w:rsid w:val="001D08A7"/>
    <w:rsid w:val="001E1B99"/>
    <w:rsid w:val="00203DAF"/>
    <w:rsid w:val="00204001"/>
    <w:rsid w:val="00206CD3"/>
    <w:rsid w:val="002116C2"/>
    <w:rsid w:val="00212F5E"/>
    <w:rsid w:val="0021311D"/>
    <w:rsid w:val="00216DAE"/>
    <w:rsid w:val="00223770"/>
    <w:rsid w:val="00224221"/>
    <w:rsid w:val="00232226"/>
    <w:rsid w:val="00235121"/>
    <w:rsid w:val="00240D05"/>
    <w:rsid w:val="00241646"/>
    <w:rsid w:val="0026044E"/>
    <w:rsid w:val="00261637"/>
    <w:rsid w:val="002624B4"/>
    <w:rsid w:val="002667A0"/>
    <w:rsid w:val="002A2CC2"/>
    <w:rsid w:val="002A61FD"/>
    <w:rsid w:val="002C4A20"/>
    <w:rsid w:val="002D6185"/>
    <w:rsid w:val="002E59EF"/>
    <w:rsid w:val="002F0699"/>
    <w:rsid w:val="0030526C"/>
    <w:rsid w:val="00313DE1"/>
    <w:rsid w:val="0032317F"/>
    <w:rsid w:val="003341C1"/>
    <w:rsid w:val="0033556C"/>
    <w:rsid w:val="003472ED"/>
    <w:rsid w:val="003613D7"/>
    <w:rsid w:val="00371CF1"/>
    <w:rsid w:val="003771E4"/>
    <w:rsid w:val="00381503"/>
    <w:rsid w:val="00382983"/>
    <w:rsid w:val="00382F2F"/>
    <w:rsid w:val="003A250D"/>
    <w:rsid w:val="003A3455"/>
    <w:rsid w:val="003A3516"/>
    <w:rsid w:val="003C44BC"/>
    <w:rsid w:val="003D0C7B"/>
    <w:rsid w:val="003E321C"/>
    <w:rsid w:val="00401A73"/>
    <w:rsid w:val="00406B4E"/>
    <w:rsid w:val="00407FB9"/>
    <w:rsid w:val="00414369"/>
    <w:rsid w:val="00416E15"/>
    <w:rsid w:val="00424C2E"/>
    <w:rsid w:val="004468BC"/>
    <w:rsid w:val="00447F9D"/>
    <w:rsid w:val="00461B98"/>
    <w:rsid w:val="004655D5"/>
    <w:rsid w:val="0047611C"/>
    <w:rsid w:val="0049236F"/>
    <w:rsid w:val="004A1592"/>
    <w:rsid w:val="004E7269"/>
    <w:rsid w:val="00511229"/>
    <w:rsid w:val="00513523"/>
    <w:rsid w:val="00513F0B"/>
    <w:rsid w:val="0055257A"/>
    <w:rsid w:val="00570CC2"/>
    <w:rsid w:val="005803C4"/>
    <w:rsid w:val="00584653"/>
    <w:rsid w:val="00590939"/>
    <w:rsid w:val="00591365"/>
    <w:rsid w:val="005A2071"/>
    <w:rsid w:val="005B48D0"/>
    <w:rsid w:val="005B6122"/>
    <w:rsid w:val="005D1FFD"/>
    <w:rsid w:val="005E13F8"/>
    <w:rsid w:val="005F4A3D"/>
    <w:rsid w:val="0060115B"/>
    <w:rsid w:val="00602FA4"/>
    <w:rsid w:val="00607BC4"/>
    <w:rsid w:val="006133F6"/>
    <w:rsid w:val="00620D97"/>
    <w:rsid w:val="00627F81"/>
    <w:rsid w:val="0066769F"/>
    <w:rsid w:val="00684915"/>
    <w:rsid w:val="006A0764"/>
    <w:rsid w:val="006B0132"/>
    <w:rsid w:val="006B0654"/>
    <w:rsid w:val="006B2727"/>
    <w:rsid w:val="006D6926"/>
    <w:rsid w:val="006E2986"/>
    <w:rsid w:val="007048D9"/>
    <w:rsid w:val="007119FB"/>
    <w:rsid w:val="00721EB4"/>
    <w:rsid w:val="00736FDB"/>
    <w:rsid w:val="00757169"/>
    <w:rsid w:val="00772015"/>
    <w:rsid w:val="00781990"/>
    <w:rsid w:val="00790A13"/>
    <w:rsid w:val="007954BD"/>
    <w:rsid w:val="007A23FC"/>
    <w:rsid w:val="007B39B2"/>
    <w:rsid w:val="007B569B"/>
    <w:rsid w:val="007C0A6F"/>
    <w:rsid w:val="007D5944"/>
    <w:rsid w:val="007D785F"/>
    <w:rsid w:val="007E74B6"/>
    <w:rsid w:val="007F02B5"/>
    <w:rsid w:val="007F12B9"/>
    <w:rsid w:val="00804F5F"/>
    <w:rsid w:val="00817B0C"/>
    <w:rsid w:val="008318FC"/>
    <w:rsid w:val="00836648"/>
    <w:rsid w:val="008659EF"/>
    <w:rsid w:val="008708BD"/>
    <w:rsid w:val="00871FB9"/>
    <w:rsid w:val="008B1124"/>
    <w:rsid w:val="008B4556"/>
    <w:rsid w:val="008E0A9D"/>
    <w:rsid w:val="008E1B63"/>
    <w:rsid w:val="008E39D5"/>
    <w:rsid w:val="008E52E1"/>
    <w:rsid w:val="008F059A"/>
    <w:rsid w:val="008F0BC4"/>
    <w:rsid w:val="008F60D5"/>
    <w:rsid w:val="00910FAD"/>
    <w:rsid w:val="009475D4"/>
    <w:rsid w:val="009613D4"/>
    <w:rsid w:val="0096553E"/>
    <w:rsid w:val="00974ED5"/>
    <w:rsid w:val="00984A6C"/>
    <w:rsid w:val="00993B9D"/>
    <w:rsid w:val="009B5C0C"/>
    <w:rsid w:val="009C3BB6"/>
    <w:rsid w:val="009D6674"/>
    <w:rsid w:val="009F4EF4"/>
    <w:rsid w:val="009F7A95"/>
    <w:rsid w:val="00A10399"/>
    <w:rsid w:val="00A40758"/>
    <w:rsid w:val="00A41324"/>
    <w:rsid w:val="00A42F7A"/>
    <w:rsid w:val="00A50919"/>
    <w:rsid w:val="00A564EF"/>
    <w:rsid w:val="00A56FBE"/>
    <w:rsid w:val="00A60046"/>
    <w:rsid w:val="00A8016E"/>
    <w:rsid w:val="00A95570"/>
    <w:rsid w:val="00AA30F6"/>
    <w:rsid w:val="00AB5EBA"/>
    <w:rsid w:val="00AB6FE6"/>
    <w:rsid w:val="00AC241A"/>
    <w:rsid w:val="00AC28D9"/>
    <w:rsid w:val="00AC5412"/>
    <w:rsid w:val="00AC5FE1"/>
    <w:rsid w:val="00AD4C66"/>
    <w:rsid w:val="00AD59FB"/>
    <w:rsid w:val="00AD638A"/>
    <w:rsid w:val="00AE232B"/>
    <w:rsid w:val="00AE2AC9"/>
    <w:rsid w:val="00AF712E"/>
    <w:rsid w:val="00B076D5"/>
    <w:rsid w:val="00B11877"/>
    <w:rsid w:val="00B205FF"/>
    <w:rsid w:val="00B23FDE"/>
    <w:rsid w:val="00B4584D"/>
    <w:rsid w:val="00B61083"/>
    <w:rsid w:val="00B62476"/>
    <w:rsid w:val="00B65E50"/>
    <w:rsid w:val="00B868F3"/>
    <w:rsid w:val="00B9145A"/>
    <w:rsid w:val="00B949B5"/>
    <w:rsid w:val="00B963F1"/>
    <w:rsid w:val="00BA0CEC"/>
    <w:rsid w:val="00BA2C5E"/>
    <w:rsid w:val="00BB3370"/>
    <w:rsid w:val="00BD390A"/>
    <w:rsid w:val="00C01923"/>
    <w:rsid w:val="00C03454"/>
    <w:rsid w:val="00C2779D"/>
    <w:rsid w:val="00C431F2"/>
    <w:rsid w:val="00C54671"/>
    <w:rsid w:val="00C562A3"/>
    <w:rsid w:val="00C57D10"/>
    <w:rsid w:val="00C601B5"/>
    <w:rsid w:val="00C851F1"/>
    <w:rsid w:val="00CA2624"/>
    <w:rsid w:val="00CA51E4"/>
    <w:rsid w:val="00CA53F7"/>
    <w:rsid w:val="00CB2B38"/>
    <w:rsid w:val="00CB3847"/>
    <w:rsid w:val="00CC7B1E"/>
    <w:rsid w:val="00CE50A8"/>
    <w:rsid w:val="00CE50C2"/>
    <w:rsid w:val="00D001E4"/>
    <w:rsid w:val="00D05F2E"/>
    <w:rsid w:val="00D11186"/>
    <w:rsid w:val="00D311AB"/>
    <w:rsid w:val="00D335AC"/>
    <w:rsid w:val="00D34D71"/>
    <w:rsid w:val="00D54096"/>
    <w:rsid w:val="00D54C91"/>
    <w:rsid w:val="00D574C7"/>
    <w:rsid w:val="00D62B1B"/>
    <w:rsid w:val="00D637E8"/>
    <w:rsid w:val="00D65DA8"/>
    <w:rsid w:val="00D86415"/>
    <w:rsid w:val="00DA2082"/>
    <w:rsid w:val="00DB702A"/>
    <w:rsid w:val="00DC3F23"/>
    <w:rsid w:val="00DD6FA3"/>
    <w:rsid w:val="00DE54EB"/>
    <w:rsid w:val="00DF2630"/>
    <w:rsid w:val="00E0274C"/>
    <w:rsid w:val="00E0422D"/>
    <w:rsid w:val="00E05AD2"/>
    <w:rsid w:val="00E05FEA"/>
    <w:rsid w:val="00E15054"/>
    <w:rsid w:val="00E24AF3"/>
    <w:rsid w:val="00E24B5E"/>
    <w:rsid w:val="00E26257"/>
    <w:rsid w:val="00E27294"/>
    <w:rsid w:val="00E50097"/>
    <w:rsid w:val="00E62355"/>
    <w:rsid w:val="00E7060B"/>
    <w:rsid w:val="00E71C2D"/>
    <w:rsid w:val="00E7361A"/>
    <w:rsid w:val="00E76D78"/>
    <w:rsid w:val="00E80AFC"/>
    <w:rsid w:val="00E80FC9"/>
    <w:rsid w:val="00EA0D2F"/>
    <w:rsid w:val="00EA36BB"/>
    <w:rsid w:val="00EA49D7"/>
    <w:rsid w:val="00EB6982"/>
    <w:rsid w:val="00EB74A4"/>
    <w:rsid w:val="00EE153E"/>
    <w:rsid w:val="00EE5157"/>
    <w:rsid w:val="00F07BCF"/>
    <w:rsid w:val="00F11A52"/>
    <w:rsid w:val="00F259E8"/>
    <w:rsid w:val="00F2623B"/>
    <w:rsid w:val="00F27448"/>
    <w:rsid w:val="00F31720"/>
    <w:rsid w:val="00F3263C"/>
    <w:rsid w:val="00F45BF9"/>
    <w:rsid w:val="00F802B6"/>
    <w:rsid w:val="00F82966"/>
    <w:rsid w:val="00F83D81"/>
    <w:rsid w:val="00F85E06"/>
    <w:rsid w:val="00F8683E"/>
    <w:rsid w:val="00FA723A"/>
    <w:rsid w:val="00FC3710"/>
    <w:rsid w:val="00FC5587"/>
    <w:rsid w:val="00FD05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8F97E"/>
  <w15:chartTrackingRefBased/>
  <w15:docId w15:val="{86484592-EB0A-4898-845F-E597FCD54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BB6"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56FBE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5E13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4A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84A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05242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5242B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5242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5242B"/>
    <w:rPr>
      <w:sz w:val="22"/>
      <w:szCs w:val="22"/>
      <w:lang w:val="en-US" w:eastAsia="en-US"/>
    </w:rPr>
  </w:style>
  <w:style w:type="table" w:styleId="GridTable1Light">
    <w:name w:val="Grid Table 1 Light"/>
    <w:basedOn w:val="TableNormal"/>
    <w:uiPriority w:val="46"/>
    <w:rsid w:val="006A076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71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1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ollment</dc:creator>
  <cp:keywords/>
  <cp:lastModifiedBy>Sean Niel Dizon</cp:lastModifiedBy>
  <cp:revision>26</cp:revision>
  <cp:lastPrinted>2021-12-15T01:43:00Z</cp:lastPrinted>
  <dcterms:created xsi:type="dcterms:W3CDTF">2025-04-11T17:58:00Z</dcterms:created>
  <dcterms:modified xsi:type="dcterms:W3CDTF">2025-04-23T01:33:00Z</dcterms:modified>
</cp:coreProperties>
</file>